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7913A628" w:rsidR="007255FA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7255FA">
        <w:t>Queens that can attack the king</w:t>
      </w:r>
    </w:p>
    <w:p w14:paraId="15286F24" w14:textId="1489BB5C" w:rsidR="00EE58AF" w:rsidRPr="00EE58AF" w:rsidRDefault="00EE58AF" w:rsidP="00EE58AF">
      <w:r w:rsidRPr="00EE58AF">
        <w:rPr>
          <w:b/>
          <w:bCs/>
        </w:rPr>
        <w:t xml:space="preserve">Topics: </w:t>
      </w:r>
      <w:r w:rsidR="00B7110A">
        <w:t>Array</w:t>
      </w:r>
      <w:r w:rsidR="00806B70">
        <w:t>, Matrix, Simulation</w:t>
      </w:r>
    </w:p>
    <w:p w14:paraId="4B3C851B" w14:textId="5698FF63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  <w:r w:rsidR="00806B70" w:rsidRPr="00806B70">
        <w:t>Amazon</w:t>
      </w:r>
      <w:r w:rsidR="00806B70">
        <w:t xml:space="preserve">, Microsoft, Media.net </w:t>
      </w:r>
      <w:r w:rsidR="00237A3A">
        <w:t xml:space="preserve"> 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33A1B7AD" w14:textId="77777777" w:rsidR="00806B70" w:rsidRPr="00806B70" w:rsidRDefault="00EE58AF" w:rsidP="00806B7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  <w:r w:rsidR="00806B70" w:rsidRPr="00806B70">
        <w:rPr>
          <w:rFonts w:ascii="Segoe UI" w:hAnsi="Segoe UI" w:cs="Segoe UI"/>
          <w:color w:val="263238"/>
          <w:sz w:val="21"/>
          <w:szCs w:val="21"/>
        </w:rPr>
        <w:t>On an </w:t>
      </w:r>
      <w:r w:rsidR="00806B70" w:rsidRPr="00806B70">
        <w:rPr>
          <w:rFonts w:ascii="Segoe UI" w:hAnsi="Segoe UI" w:cs="Segoe UI"/>
          <w:b/>
          <w:bCs/>
          <w:color w:val="263238"/>
          <w:sz w:val="21"/>
          <w:szCs w:val="21"/>
        </w:rPr>
        <w:t>8x8</w:t>
      </w:r>
      <w:r w:rsidR="00806B70" w:rsidRPr="00806B70">
        <w:rPr>
          <w:rFonts w:ascii="Segoe UI" w:hAnsi="Segoe UI" w:cs="Segoe UI"/>
          <w:color w:val="263238"/>
          <w:sz w:val="21"/>
          <w:szCs w:val="21"/>
        </w:rPr>
        <w:t> chessboard, there can be multiple Black Queens and one White King.</w:t>
      </w:r>
    </w:p>
    <w:p w14:paraId="3C7CC3AD" w14:textId="2D1FD7DE" w:rsidR="00B7110A" w:rsidRPr="00B7110A" w:rsidRDefault="00806B70" w:rsidP="00806B7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806B70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Given an array of integer coordinates </w:t>
      </w:r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queens</w:t>
      </w:r>
      <w:r w:rsidRPr="00806B70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that represents the positions of the Black Queens, and a pair of coordinates </w:t>
      </w:r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king</w:t>
      </w:r>
      <w:r w:rsidRPr="00806B70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that represent the position of the White King, return the coordinates of all the queens (in any order) that can attack the King.</w:t>
      </w:r>
    </w:p>
    <w:p w14:paraId="403056C1" w14:textId="08FA4FB4" w:rsidR="00AB7A3B" w:rsidRDefault="00EE58AF" w:rsidP="00B7110A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6BDAD259" w:rsidR="00EB01D6" w:rsidRDefault="00EB01D6" w:rsidP="00EB01D6">
      <w:pPr>
        <w:spacing w:after="0"/>
      </w:pPr>
      <w:r>
        <w:tab/>
        <w:t xml:space="preserve">First line of the input </w:t>
      </w:r>
      <w:r w:rsidR="00B7110A">
        <w:t>contains</w:t>
      </w:r>
      <w:r>
        <w:t xml:space="preserve"> integer n (</w:t>
      </w:r>
      <w:r w:rsidR="00806B70">
        <w:t>no of coordinates of queens</w:t>
      </w:r>
      <w:r>
        <w:t>)</w:t>
      </w:r>
    </w:p>
    <w:p w14:paraId="21EC0EC2" w14:textId="7BAA74E6" w:rsidR="00EB01D6" w:rsidRDefault="00EB01D6" w:rsidP="00EB01D6">
      <w:pPr>
        <w:spacing w:after="0"/>
      </w:pPr>
      <w:r>
        <w:t xml:space="preserve"> </w:t>
      </w:r>
      <w:r>
        <w:tab/>
        <w:t xml:space="preserve">Second line contain </w:t>
      </w:r>
      <w:r w:rsidR="00B7110A">
        <w:t>2</w:t>
      </w:r>
      <w:r>
        <w:t>n space separated integer values</w:t>
      </w:r>
      <w:r w:rsidR="00B7110A">
        <w:t xml:space="preserve"> of </w:t>
      </w:r>
      <w:r w:rsidR="00806B70">
        <w:t>(</w:t>
      </w:r>
      <w:proofErr w:type="spellStart"/>
      <w:proofErr w:type="gramStart"/>
      <w:r w:rsidR="00806B70">
        <w:t>Xi,Yi</w:t>
      </w:r>
      <w:proofErr w:type="spellEnd"/>
      <w:proofErr w:type="gramEnd"/>
      <w:r w:rsidR="00806B70">
        <w:t>) coordinates of queen</w:t>
      </w:r>
      <w:r>
        <w:t>.</w:t>
      </w:r>
    </w:p>
    <w:p w14:paraId="1022B80C" w14:textId="63043BD0" w:rsidR="00237A3A" w:rsidRDefault="00EB01D6" w:rsidP="00EB01D6">
      <w:pPr>
        <w:spacing w:after="0"/>
      </w:pPr>
      <w:r>
        <w:tab/>
      </w:r>
      <w:r w:rsidR="00237A3A">
        <w:t>Third</w:t>
      </w:r>
      <w:r>
        <w:t xml:space="preserve"> line contain intege</w:t>
      </w:r>
      <w:r w:rsidR="00806B70">
        <w:t>r value (</w:t>
      </w:r>
      <w:proofErr w:type="gramStart"/>
      <w:r w:rsidR="00806B70">
        <w:t>X,Y</w:t>
      </w:r>
      <w:proofErr w:type="gramEnd"/>
      <w:r w:rsidR="00806B70">
        <w:t>) coordinates of King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6A4B5074" w:rsidR="00EB01D6" w:rsidRDefault="00EB01D6" w:rsidP="00EB01D6">
      <w:pPr>
        <w:spacing w:after="0"/>
      </w:pPr>
      <w:r>
        <w:tab/>
      </w:r>
      <w:r w:rsidR="00806B70">
        <w:t>6</w:t>
      </w:r>
    </w:p>
    <w:p w14:paraId="621DE627" w14:textId="4FACA97C" w:rsidR="00806B70" w:rsidRDefault="00EB01D6" w:rsidP="00806B70">
      <w:pPr>
        <w:spacing w:after="0"/>
      </w:pPr>
      <w:r>
        <w:tab/>
      </w:r>
      <w:r w:rsidR="00806B70">
        <w:t>0 1 1 0 4 0 0 4 3 3 2 4</w:t>
      </w:r>
    </w:p>
    <w:p w14:paraId="2DEEE259" w14:textId="6CB1FE3C" w:rsidR="00806B70" w:rsidRDefault="00806B70" w:rsidP="00806B70">
      <w:pPr>
        <w:spacing w:after="0"/>
      </w:pPr>
      <w:r>
        <w:tab/>
        <w:t>0 0</w:t>
      </w:r>
    </w:p>
    <w:p w14:paraId="1BE0399E" w14:textId="040F217E" w:rsidR="00237A3A" w:rsidRDefault="00237A3A" w:rsidP="00EB01D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2FAF164E" w14:textId="77777777" w:rsidR="00806B70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 xml:space="preserve">Print </w:t>
      </w:r>
      <w:r w:rsidR="00B7110A">
        <w:t xml:space="preserve">2D vector representing </w:t>
      </w:r>
      <w:r w:rsidR="00806B70">
        <w:t xml:space="preserve">coordinates of queen targeting king. Ex for above input </w:t>
      </w:r>
    </w:p>
    <w:p w14:paraId="5E40D0BF" w14:textId="014AD36E" w:rsidR="00AB7A3B" w:rsidRDefault="00806B70" w:rsidP="00806B70">
      <w:pPr>
        <w:ind w:firstLine="720"/>
      </w:pPr>
      <w:r>
        <w:t>Output would be:</w:t>
      </w:r>
    </w:p>
    <w:p w14:paraId="2E9DCA4D" w14:textId="4505F9DA" w:rsidR="00806B70" w:rsidRPr="00621849" w:rsidRDefault="00806B70" w:rsidP="00806B70">
      <w:pPr>
        <w:ind w:firstLine="720"/>
      </w:pPr>
      <w:r>
        <w:t>0 1 1 0 3 3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2FDD628F" w14:textId="77777777" w:rsidR="00806B70" w:rsidRPr="00806B70" w:rsidRDefault="00806B70" w:rsidP="00806B70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queens.length</w:t>
      </w:r>
      <w:proofErr w:type="spellEnd"/>
      <w:proofErr w:type="gramEnd"/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= 63</w:t>
      </w:r>
    </w:p>
    <w:p w14:paraId="5B1AD220" w14:textId="77777777" w:rsidR="00806B70" w:rsidRPr="00806B70" w:rsidRDefault="00806B70" w:rsidP="00806B70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queens[</w:t>
      </w:r>
      <w:proofErr w:type="spellStart"/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proofErr w:type="gramStart"/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.length</w:t>
      </w:r>
      <w:proofErr w:type="gramEnd"/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= 2</w:t>
      </w:r>
    </w:p>
    <w:p w14:paraId="2EFC0F16" w14:textId="77777777" w:rsidR="00806B70" w:rsidRPr="00806B70" w:rsidRDefault="00806B70" w:rsidP="00806B70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0 &lt;= queens[</w:t>
      </w:r>
      <w:proofErr w:type="spellStart"/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[j] &lt; 8</w:t>
      </w:r>
    </w:p>
    <w:p w14:paraId="16DB8354" w14:textId="77777777" w:rsidR="00806B70" w:rsidRPr="00806B70" w:rsidRDefault="00806B70" w:rsidP="00806B70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proofErr w:type="gramStart"/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king.length</w:t>
      </w:r>
      <w:proofErr w:type="spellEnd"/>
      <w:proofErr w:type="gramEnd"/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= 2</w:t>
      </w:r>
    </w:p>
    <w:p w14:paraId="7E49FA2A" w14:textId="77777777" w:rsidR="00806B70" w:rsidRPr="00806B70" w:rsidRDefault="00806B70" w:rsidP="00806B70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gramStart"/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king[</w:t>
      </w:r>
      <w:proofErr w:type="gramEnd"/>
      <w:r w:rsidRPr="00806B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0], king[1] &lt; 8</w:t>
      </w:r>
    </w:p>
    <w:p w14:paraId="770F167D" w14:textId="77777777" w:rsidR="00806B70" w:rsidRPr="00806B70" w:rsidRDefault="00806B70" w:rsidP="00806B70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806B70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t most one piece is allowed in a cell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32CF9059" w14:textId="77777777" w:rsidR="00806B70" w:rsidRPr="00806B70" w:rsidRDefault="00806B70" w:rsidP="00806B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06B70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queens = [[0,1</w:t>
      </w:r>
      <w:proofErr w:type="gramStart"/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],[</w:t>
      </w:r>
      <w:proofErr w:type="gramEnd"/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1,0],[4,0],[0,4],[3,3],[2,4]], king = [0,0]</w:t>
      </w:r>
    </w:p>
    <w:p w14:paraId="5FE16B0A" w14:textId="77777777" w:rsidR="00806B70" w:rsidRPr="00806B70" w:rsidRDefault="00806B70" w:rsidP="00806B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06B70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[0,1</w:t>
      </w:r>
      <w:proofErr w:type="gramStart"/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],[</w:t>
      </w:r>
      <w:proofErr w:type="gramEnd"/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1,0],[3,3]]</w:t>
      </w:r>
    </w:p>
    <w:p w14:paraId="65D44E20" w14:textId="77777777" w:rsidR="00806B70" w:rsidRPr="00806B70" w:rsidRDefault="00806B70" w:rsidP="00806B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06B70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Explanation:</w:t>
      </w: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  </w:t>
      </w:r>
    </w:p>
    <w:p w14:paraId="1CC60642" w14:textId="77777777" w:rsidR="00806B70" w:rsidRPr="00806B70" w:rsidRDefault="00806B70" w:rsidP="00806B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The queen at [0,1] can attack the king cause they're in the same row. </w:t>
      </w:r>
    </w:p>
    <w:p w14:paraId="73EAC347" w14:textId="77777777" w:rsidR="00806B70" w:rsidRPr="00806B70" w:rsidRDefault="00806B70" w:rsidP="00806B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The queen at [1,0] can attack the king cause they're in the same column. </w:t>
      </w:r>
    </w:p>
    <w:p w14:paraId="10526891" w14:textId="67DEE1BF" w:rsidR="00806B70" w:rsidRPr="00806B70" w:rsidRDefault="00806B70" w:rsidP="00806B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lastRenderedPageBreak/>
        <w:t xml:space="preserve">The queen at [3,3] can attack the king cause they're in the same </w:t>
      </w: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diagonal</w:t>
      </w: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. </w:t>
      </w:r>
    </w:p>
    <w:p w14:paraId="44823A33" w14:textId="77777777" w:rsidR="00806B70" w:rsidRPr="00806B70" w:rsidRDefault="00806B70" w:rsidP="00806B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The queen at [0,4] can't attack the king </w:t>
      </w:r>
      <w:proofErr w:type="gramStart"/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cause</w:t>
      </w:r>
      <w:proofErr w:type="gramEnd"/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it's blocked by the queen at [0,1]. </w:t>
      </w:r>
    </w:p>
    <w:p w14:paraId="52FF80DB" w14:textId="77777777" w:rsidR="00806B70" w:rsidRPr="00806B70" w:rsidRDefault="00806B70" w:rsidP="00806B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The queen at [4,0] can't attack the king </w:t>
      </w:r>
      <w:proofErr w:type="gramStart"/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cause</w:t>
      </w:r>
      <w:proofErr w:type="gramEnd"/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it's blocked by the queen at [1,0]. </w:t>
      </w:r>
    </w:p>
    <w:p w14:paraId="2EFF3298" w14:textId="552D8A65" w:rsidR="00806B70" w:rsidRPr="00806B70" w:rsidRDefault="00806B70" w:rsidP="00806B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The queen at [2,4] can't attack the king cause it's not in the same row/column/</w:t>
      </w: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diagonal</w:t>
      </w:r>
      <w:r w:rsidRPr="00806B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as the king.</w:t>
      </w:r>
    </w:p>
    <w:p w14:paraId="5AEB0A2F" w14:textId="2BA7D703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8492429" w14:textId="0F44AD51" w:rsidR="00A016EF" w:rsidRDefault="00385F82" w:rsidP="00237A3A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062CCE6C" w14:textId="08D218A1" w:rsidR="005D5D9E" w:rsidRDefault="00385F82" w:rsidP="00237A3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  <w:r w:rsidR="00237A3A">
        <w:rPr>
          <w:rFonts w:ascii="Arial" w:hAnsi="Arial" w:cs="Arial"/>
          <w:b/>
          <w:bCs/>
        </w:rPr>
        <w:t xml:space="preserve"> </w:t>
      </w:r>
    </w:p>
    <w:p w14:paraId="6DEBC0DF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#include &lt;bits/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stdc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.h&gt;</w:t>
      </w:r>
    </w:p>
    <w:p w14:paraId="08532779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using namespace std;</w:t>
      </w:r>
    </w:p>
    <w:p w14:paraId="791DF53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</w:t>
      </w:r>
    </w:p>
    <w:p w14:paraId="0D544766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vector&lt;vector&lt;int&gt;&gt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tervalIntersectio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vector&lt;vector&lt;int&gt;&gt;&amp;l1, vector&lt;vector&lt;int&gt;&gt;&amp;l2) {</w:t>
      </w:r>
    </w:p>
    <w:p w14:paraId="7543CB6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v;</w:t>
      </w:r>
    </w:p>
    <w:p w14:paraId="44DFF75A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=0;i&lt;l1.size();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5F21211E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t j=0;j&lt;l2.size();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15006B8B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if(l1[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1]&lt;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l2[j][0]) </w:t>
      </w:r>
    </w:p>
    <w:p w14:paraId="4C2A7FB3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    break;</w:t>
      </w:r>
    </w:p>
    <w:p w14:paraId="1571C574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int x=max(l1[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0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,l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[j][0]);</w:t>
      </w:r>
    </w:p>
    <w:p w14:paraId="48B0BB4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int y=min(l1[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1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,l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[j][1]);</w:t>
      </w:r>
    </w:p>
    <w:p w14:paraId="3F0E2960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if(x&lt;=y) </w:t>
      </w:r>
    </w:p>
    <w:p w14:paraId="1D562EC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.push_back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{</w:t>
      </w:r>
      <w:proofErr w:type="spellStart"/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x,y</w:t>
      </w:r>
      <w:proofErr w:type="spellEnd"/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);</w:t>
      </w:r>
    </w:p>
    <w:p w14:paraId="0E4C64A7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23BE1989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  <w:bookmarkStart w:id="0" w:name="_GoBack"/>
      <w:bookmarkEnd w:id="0"/>
    </w:p>
    <w:p w14:paraId="4EE65F75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return v;</w:t>
      </w:r>
    </w:p>
    <w:p w14:paraId="76E8D84D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</w:t>
      </w:r>
    </w:p>
    <w:p w14:paraId="5DBF0924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main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) { </w:t>
      </w:r>
    </w:p>
    <w:p w14:paraId="04CE9DFF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int m, n;</w:t>
      </w:r>
    </w:p>
    <w:p w14:paraId="058FF30B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n;</w:t>
      </w:r>
    </w:p>
    <w:p w14:paraId="7E6B9155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first;</w:t>
      </w:r>
    </w:p>
    <w:p w14:paraId="7FB36DC0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n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218652F7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vector&lt;int&gt;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temp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);</w:t>
      </w:r>
    </w:p>
    <w:p w14:paraId="39299D15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0C7BEFD2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temp[j];</w:t>
      </w:r>
    </w:p>
    <w:p w14:paraId="09ABFFD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2681B51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irst.push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_back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);</w:t>
      </w:r>
    </w:p>
    <w:p w14:paraId="590C133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3F4AB844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m;</w:t>
      </w:r>
    </w:p>
    <w:p w14:paraId="308BEFE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second;</w:t>
      </w:r>
    </w:p>
    <w:p w14:paraId="037E6927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m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2394AB8D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vector&lt;int&gt;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temp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);</w:t>
      </w:r>
    </w:p>
    <w:p w14:paraId="19860469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4563EED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temp[j];</w:t>
      </w:r>
    </w:p>
    <w:p w14:paraId="25CF4909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1C31B35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second.push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_back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);</w:t>
      </w:r>
    </w:p>
    <w:p w14:paraId="39B8E41F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05144DD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result;</w:t>
      </w:r>
    </w:p>
    <w:p w14:paraId="76FBA72B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result = </w:t>
      </w:r>
      <w:proofErr w:type="spellStart"/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tervalIntersectio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irst, second);</w:t>
      </w:r>
    </w:p>
    <w:p w14:paraId="2F4909F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result.size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()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200F3CFE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lastRenderedPageBreak/>
        <w:t xml:space="preserve">    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03A398F8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out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lt;&lt;result[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]&lt;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lt;" ";</w:t>
      </w:r>
    </w:p>
    <w:p w14:paraId="36301A84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6E760B2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4197934A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return 0; </w:t>
      </w:r>
    </w:p>
    <w:p w14:paraId="592FA736" w14:textId="142EB33D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} </w:t>
      </w:r>
    </w:p>
    <w:p w14:paraId="3C5D2C83" w14:textId="0D812D99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33767A">
        <w:t>m*n</w:t>
      </w:r>
      <w:r w:rsidRPr="00686F45">
        <w:t>)</w:t>
      </w:r>
    </w:p>
    <w:p w14:paraId="09B23093" w14:textId="4C7AA3E6" w:rsidR="00385F82" w:rsidRPr="00791CC3" w:rsidRDefault="00385F82" w:rsidP="00EE58AF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33767A">
        <w:t>1</w:t>
      </w:r>
      <w:r w:rsidRPr="00686F45">
        <w:t>)</w:t>
      </w: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7C325C99" w:rsidR="00BD6EB7" w:rsidRDefault="00686F45" w:rsidP="00365A84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 w:rsidR="00CD0114" w:rsidRPr="00CD0114">
        <w:rPr>
          <w:rFonts w:ascii="Arial" w:hAnsi="Arial" w:cs="Arial"/>
          <w:b/>
          <w:bCs/>
          <w:sz w:val="20"/>
          <w:szCs w:val="20"/>
        </w:rPr>
        <w:t>:</w:t>
      </w:r>
    </w:p>
    <w:p w14:paraId="33174268" w14:textId="1F65E451" w:rsidR="00CD0114" w:rsidRPr="00CD0114" w:rsidRDefault="00025468" w:rsidP="00365A84">
      <w:pPr>
        <w:rPr>
          <w:b/>
          <w:bCs/>
        </w:rPr>
      </w:pP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Trace in all directions from the king until you hit a queen or go off the board. Since the board is limited to </w:t>
      </w:r>
      <w:r>
        <w:rPr>
          <w:rStyle w:val="HTMLCode"/>
          <w:rFonts w:eastAsiaTheme="minorHAnsi"/>
          <w:color w:val="546E7A"/>
          <w:shd w:val="clear" w:color="auto" w:fill="F7F9FA"/>
        </w:rPr>
        <w:t>8 x 8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, we can use a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Boolean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matrix to lookup queen positions; we could use a hash map for a larger board.</w:t>
      </w:r>
    </w:p>
    <w:p w14:paraId="63FDFCEE" w14:textId="77777777" w:rsidR="00365A84" w:rsidRDefault="00686F45" w:rsidP="00365A84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t>Code:</w:t>
      </w:r>
    </w:p>
    <w:p w14:paraId="28EE5F77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#include &lt;bits/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stdc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.h&gt;</w:t>
      </w:r>
    </w:p>
    <w:p w14:paraId="5BD130A5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using namespace std;</w:t>
      </w:r>
    </w:p>
    <w:p w14:paraId="034410A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</w:t>
      </w:r>
    </w:p>
    <w:p w14:paraId="65404B15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vector&lt;vector&lt;int&gt;&gt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tervalIntersectio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vector&lt;vector&lt;int&gt;&gt;&amp; A, vector&lt;vector&lt;int&gt;&gt;&amp; B) {</w:t>
      </w:r>
    </w:p>
    <w:p w14:paraId="6E8D5219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v;</w:t>
      </w:r>
    </w:p>
    <w:p w14:paraId="3E938863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int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=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0,j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=0;</w:t>
      </w:r>
    </w:p>
    <w:p w14:paraId="3CE408D2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while(</w:t>
      </w:r>
      <w:proofErr w:type="spellStart"/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lt;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A.size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) &amp;&amp; j&lt;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B.size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)){</w:t>
      </w:r>
    </w:p>
    <w:p w14:paraId="13332560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int l=max(A[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0], B[j][0]);</w:t>
      </w:r>
    </w:p>
    <w:p w14:paraId="2C2D997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int u=min(A[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1], B[j][1]);</w:t>
      </w:r>
    </w:p>
    <w:p w14:paraId="6C65FA11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if(l&lt;=u) </w:t>
      </w:r>
    </w:p>
    <w:p w14:paraId="1F375E15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.push_back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{</w:t>
      </w:r>
      <w:proofErr w:type="spellStart"/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l,u</w:t>
      </w:r>
      <w:proofErr w:type="spellEnd"/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);</w:t>
      </w:r>
    </w:p>
    <w:p w14:paraId="2A210181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if(A[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][1] &lt; B[j][1])   </w:t>
      </w:r>
    </w:p>
    <w:p w14:paraId="4F437C57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;</w:t>
      </w:r>
    </w:p>
    <w:p w14:paraId="6B060492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else </w:t>
      </w:r>
    </w:p>
    <w:p w14:paraId="60EA559D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18E35C8D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65625201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return v;</w:t>
      </w:r>
    </w:p>
    <w:p w14:paraId="07F0E6D4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</w:t>
      </w:r>
    </w:p>
    <w:p w14:paraId="3FD40D29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main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) { </w:t>
      </w:r>
    </w:p>
    <w:p w14:paraId="4509B5EF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int m, n;</w:t>
      </w:r>
    </w:p>
    <w:p w14:paraId="20957C13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n;</w:t>
      </w:r>
    </w:p>
    <w:p w14:paraId="21C5AE1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first;</w:t>
      </w:r>
    </w:p>
    <w:p w14:paraId="37B52D68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n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3C9BC254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vector&lt;int&gt;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temp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);</w:t>
      </w:r>
    </w:p>
    <w:p w14:paraId="3E7AD84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09C8B5E7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temp[j];</w:t>
      </w:r>
    </w:p>
    <w:p w14:paraId="73F70DA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67D46682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irst.push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_back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);</w:t>
      </w:r>
    </w:p>
    <w:p w14:paraId="5A6D8023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35D9A2A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m;</w:t>
      </w:r>
    </w:p>
    <w:p w14:paraId="79425FC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second;</w:t>
      </w:r>
    </w:p>
    <w:p w14:paraId="0262019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m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04E471C0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vector&lt;int&gt;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temp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);</w:t>
      </w:r>
    </w:p>
    <w:p w14:paraId="4AEC8F72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7047D7D3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temp[j];</w:t>
      </w:r>
    </w:p>
    <w:p w14:paraId="0F2FBF41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35C8CEFF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lastRenderedPageBreak/>
        <w:t xml:space="preserve">        </w:t>
      </w:r>
      <w:proofErr w:type="spellStart"/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second.push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_back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);</w:t>
      </w:r>
    </w:p>
    <w:p w14:paraId="73B9D0D2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3A8CED5E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result;</w:t>
      </w:r>
    </w:p>
    <w:p w14:paraId="4B7B0A56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result = </w:t>
      </w:r>
      <w:proofErr w:type="spellStart"/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tervalIntersectio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irst, second);</w:t>
      </w:r>
    </w:p>
    <w:p w14:paraId="4A486141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result.size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()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55C7D68D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6E7EB430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out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lt;&lt;result[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]&lt;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lt;" ";</w:t>
      </w:r>
    </w:p>
    <w:p w14:paraId="0DD394E5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0903C79F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710DDB9A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return 0; </w:t>
      </w:r>
    </w:p>
    <w:p w14:paraId="3BAE8FAB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} </w:t>
      </w:r>
    </w:p>
    <w:p w14:paraId="11D96D54" w14:textId="60DB9C09" w:rsidR="005D5D9E" w:rsidRDefault="00365A84" w:rsidP="00365A84">
      <w:pPr>
        <w:rPr>
          <w:b/>
          <w:bCs/>
        </w:rPr>
      </w:pPr>
      <w:r>
        <w:rPr>
          <w:b/>
          <w:bCs/>
        </w:rPr>
        <w:t xml:space="preserve"> 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21941BE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3"/>
  </w:num>
  <w:num w:numId="3">
    <w:abstractNumId w:val="11"/>
  </w:num>
  <w:num w:numId="4">
    <w:abstractNumId w:val="7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1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rAUApg3AHywAAAA="/>
  </w:docVars>
  <w:rsids>
    <w:rsidRoot w:val="000F7531"/>
    <w:rsid w:val="00025468"/>
    <w:rsid w:val="000F7531"/>
    <w:rsid w:val="00237A3A"/>
    <w:rsid w:val="002872E2"/>
    <w:rsid w:val="0033767A"/>
    <w:rsid w:val="00365A84"/>
    <w:rsid w:val="00385F82"/>
    <w:rsid w:val="0046501B"/>
    <w:rsid w:val="005B746D"/>
    <w:rsid w:val="005C3CB7"/>
    <w:rsid w:val="005D5D9E"/>
    <w:rsid w:val="00621849"/>
    <w:rsid w:val="00686F45"/>
    <w:rsid w:val="007255FA"/>
    <w:rsid w:val="00772AC1"/>
    <w:rsid w:val="00791CC3"/>
    <w:rsid w:val="00806B70"/>
    <w:rsid w:val="00865E7A"/>
    <w:rsid w:val="009A2169"/>
    <w:rsid w:val="00A016EF"/>
    <w:rsid w:val="00AB0A48"/>
    <w:rsid w:val="00AB7A3B"/>
    <w:rsid w:val="00B351D7"/>
    <w:rsid w:val="00B7110A"/>
    <w:rsid w:val="00BD6EB7"/>
    <w:rsid w:val="00BF3D98"/>
    <w:rsid w:val="00C0126C"/>
    <w:rsid w:val="00C81DB9"/>
    <w:rsid w:val="00C82371"/>
    <w:rsid w:val="00CD0114"/>
    <w:rsid w:val="00D32CC3"/>
    <w:rsid w:val="00DA1271"/>
    <w:rsid w:val="00DF1712"/>
    <w:rsid w:val="00DF569B"/>
    <w:rsid w:val="00E274E6"/>
    <w:rsid w:val="00E35E5E"/>
    <w:rsid w:val="00E62470"/>
    <w:rsid w:val="00E725DB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4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6</cp:revision>
  <dcterms:created xsi:type="dcterms:W3CDTF">2022-03-16T09:34:00Z</dcterms:created>
  <dcterms:modified xsi:type="dcterms:W3CDTF">2022-03-27T17:30:00Z</dcterms:modified>
</cp:coreProperties>
</file>